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p>
      <w:pPr>
        <w:pStyle w:val="Date"/>
      </w:pPr>
      <w:r>
        <w:t xml:space="preserve">2023-04-29</w:t>
      </w:r>
    </w:p>
    <w:bookmarkStart w:id="25" w:name="X06037deca9fc0c37d35e7172f521d62259f5b86"/>
    <w:p>
      <w:pPr>
        <w:pStyle w:val="Heading1"/>
      </w:pPr>
      <w:r>
        <w:t xml:space="preserve">Employment Details</w:t>
      </w:r>
    </w:p>
    <w:bookmarkStart w:id="20"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Head of Portfolio Architecture and Engineering</w:t>
      </w:r>
    </w:p>
    <w:p>
      <w:pPr>
        <w:pStyle w:val="BodyText"/>
      </w:pPr>
      <w:r>
        <w:t xml:space="preserve">As Head of Portfolio Architecture I am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Cs/>
          <w:i/>
        </w:rPr>
        <w:t xml:space="preserve">Cloud Practice Director</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w:t>
      </w:r>
      <w:r>
        <w:t xml:space="preserve"> </w:t>
      </w:r>
      <w:r>
        <w:rPr>
          <w:iCs/>
          <w:i/>
        </w:rPr>
        <w:t xml:space="preserve">Technical Principal (CloudOps)</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w:t>
      </w:r>
      <w:r>
        <w:t xml:space="preserve"> </w:t>
      </w:r>
      <w:r>
        <w:rPr>
          <w:iCs/>
          <w:i/>
        </w:rPr>
        <w:t xml:space="preserve">Azure Practice Lead</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w:t>
      </w:r>
      <w:r>
        <w:t xml:space="preserve"> </w:t>
      </w:r>
      <w:r>
        <w:rPr>
          <w:iCs/>
          <w:i/>
        </w:rPr>
        <w:t xml:space="preserve">Windows Cloud Practice Lead - Bashton Ltd</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bookmarkEnd w:id="20"/>
    <w:bookmarkStart w:id="21"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bookmarkEnd w:id="21"/>
    <w:bookmarkStart w:id="22"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bookmarkEnd w:id="22"/>
    <w:bookmarkStart w:id="23"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3"/>
    <w:bookmarkStart w:id="24"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4"/>
    <w:bookmarkEnd w:id="25"/>
    <w:bookmarkStart w:id="26"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p>
      <w:pPr>
        <w:numPr>
          <w:ilvl w:val="0"/>
          <w:numId w:val="1001"/>
        </w:numPr>
      </w:pPr>
      <w:r>
        <w:t xml:space="preserve">Norton Knatchbull Secondary School</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4-29T15:18:10Z</dcterms:created>
  <dcterms:modified xsi:type="dcterms:W3CDTF">2023-04-29T15: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ies>
</file>